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23DB30" w14:textId="737E05A5" w:rsidR="000A4E18" w:rsidRDefault="00DF2B22">
      <w:pPr>
        <w:rPr>
          <w:rtl/>
        </w:rPr>
      </w:pPr>
      <w:r>
        <w:rPr>
          <w:noProof/>
        </w:rPr>
        <w:drawing>
          <wp:inline distT="0" distB="0" distL="0" distR="0" wp14:anchorId="09E66988" wp14:editId="3BF6BB9F">
            <wp:extent cx="5486400" cy="784860"/>
            <wp:effectExtent l="0" t="19050" r="76200" b="5334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44AB9376" w14:textId="68468B40" w:rsidR="00DF2B22" w:rsidRPr="00DF2B22" w:rsidRDefault="00DF2B22" w:rsidP="00DF2B22">
      <w:pPr>
        <w:bidi/>
        <w:rPr>
          <w:sz w:val="28"/>
          <w:szCs w:val="28"/>
          <w:rtl/>
        </w:rPr>
      </w:pPr>
      <w:r w:rsidRPr="00DF2B22">
        <w:rPr>
          <w:rFonts w:hint="cs"/>
          <w:sz w:val="28"/>
          <w:szCs w:val="28"/>
          <w:rtl/>
        </w:rPr>
        <w:t>در این قسمت می خواهیم با فرستادن یک کامند که شامل شماره گروه ما یعنی عدد 09 هست به سرور یک پسورد از آن دریافت کنیم</w:t>
      </w:r>
    </w:p>
    <w:p w14:paraId="7558F5A1" w14:textId="759078E6" w:rsidR="00DF2B22" w:rsidRPr="00DF2B22" w:rsidRDefault="00DF2B22" w:rsidP="00DF2B22">
      <w:pPr>
        <w:bidi/>
        <w:rPr>
          <w:sz w:val="28"/>
          <w:szCs w:val="28"/>
          <w:rtl/>
        </w:rPr>
      </w:pPr>
      <w:r w:rsidRPr="00DF2B22">
        <w:rPr>
          <w:rFonts w:hint="cs"/>
          <w:sz w:val="28"/>
          <w:szCs w:val="28"/>
          <w:rtl/>
        </w:rPr>
        <w:t>شکل مربوط در زیر آمده است:</w:t>
      </w:r>
    </w:p>
    <w:p w14:paraId="427AFFB9" w14:textId="18E5DA2B" w:rsidR="00DF2B22" w:rsidRPr="00DF2B22" w:rsidRDefault="00DF2B22" w:rsidP="00DF2B22">
      <w:pPr>
        <w:bidi/>
        <w:rPr>
          <w:sz w:val="28"/>
          <w:szCs w:val="28"/>
          <w:rtl/>
        </w:rPr>
      </w:pPr>
      <w:r w:rsidRPr="00DF2B22">
        <w:rPr>
          <w:noProof/>
          <w:sz w:val="28"/>
          <w:szCs w:val="28"/>
        </w:rPr>
        <w:drawing>
          <wp:inline distT="0" distB="0" distL="0" distR="0" wp14:anchorId="6C3B8151" wp14:editId="7CBFE737">
            <wp:extent cx="5295900" cy="421069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013" cy="4221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EF6EED" w14:textId="234397F6" w:rsidR="00DF2B22" w:rsidRDefault="00DF2B22" w:rsidP="00DF2B22">
      <w:pPr>
        <w:bidi/>
        <w:rPr>
          <w:sz w:val="28"/>
          <w:szCs w:val="28"/>
          <w:rtl/>
        </w:rPr>
      </w:pPr>
      <w:r w:rsidRPr="00DF2B22">
        <w:rPr>
          <w:rFonts w:hint="cs"/>
          <w:sz w:val="28"/>
          <w:szCs w:val="28"/>
          <w:rtl/>
        </w:rPr>
        <w:t>که در آن پسورد ما عدد 5043324 است.</w:t>
      </w:r>
    </w:p>
    <w:p w14:paraId="73296B17" w14:textId="12DBF045" w:rsidR="00DF2B22" w:rsidRDefault="00DF2B22" w:rsidP="00DF2B22">
      <w:pPr>
        <w:bidi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کد آن نیز:</w:t>
      </w:r>
    </w:p>
    <w:p w14:paraId="1A9D4137" w14:textId="553B4D85" w:rsidR="00DF2B22" w:rsidRDefault="00DF2B22" w:rsidP="00DF2B22">
      <w:pPr>
        <w:bidi/>
        <w:rPr>
          <w:sz w:val="28"/>
          <w:szCs w:val="28"/>
          <w:rtl/>
        </w:rPr>
      </w:pPr>
      <w:r>
        <w:rPr>
          <w:noProof/>
        </w:rPr>
        <w:drawing>
          <wp:inline distT="0" distB="0" distL="0" distR="0" wp14:anchorId="5E4C68BA" wp14:editId="5732DC53">
            <wp:extent cx="3419475" cy="145542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19475" cy="145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9BA56" w14:textId="3EEB4984" w:rsidR="00DF2B22" w:rsidRDefault="00DF2B22" w:rsidP="00DF2B22">
      <w:pPr>
        <w:bidi/>
        <w:rPr>
          <w:sz w:val="28"/>
          <w:szCs w:val="28"/>
          <w:rtl/>
        </w:rPr>
      </w:pPr>
    </w:p>
    <w:p w14:paraId="63703254" w14:textId="6247B780" w:rsidR="00DF2B22" w:rsidRDefault="00DF2B22" w:rsidP="00DF2B22">
      <w:pPr>
        <w:bidi/>
        <w:rPr>
          <w:sz w:val="28"/>
          <w:szCs w:val="28"/>
          <w:rtl/>
        </w:rPr>
      </w:pPr>
      <w:r>
        <w:rPr>
          <w:noProof/>
        </w:rPr>
        <w:lastRenderedPageBreak/>
        <w:drawing>
          <wp:inline distT="0" distB="0" distL="0" distR="0" wp14:anchorId="7457946B" wp14:editId="6BE854D2">
            <wp:extent cx="5486400" cy="784860"/>
            <wp:effectExtent l="0" t="19050" r="76200" b="53340"/>
            <wp:docPr id="5" name="Diagram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</wp:inline>
        </w:drawing>
      </w:r>
    </w:p>
    <w:p w14:paraId="4AFB1FFF" w14:textId="21753CD5" w:rsidR="00DF2B22" w:rsidRPr="00DF2B22" w:rsidRDefault="00DF2B22" w:rsidP="00DF2B22">
      <w:pPr>
        <w:bidi/>
        <w:rPr>
          <w:sz w:val="32"/>
          <w:szCs w:val="32"/>
          <w:rtl/>
        </w:rPr>
      </w:pPr>
      <w:r w:rsidRPr="00DF2B22">
        <w:rPr>
          <w:rFonts w:hint="cs"/>
          <w:sz w:val="32"/>
          <w:szCs w:val="32"/>
          <w:rtl/>
        </w:rPr>
        <w:t>در این قسمت می خواهیم اطلاعات سنسور ها را خوانده و به فواصل زمانیه 10 ثانیه آن ها را به سرور ارسال کنیم.</w:t>
      </w:r>
    </w:p>
    <w:p w14:paraId="67383F1E" w14:textId="77777777" w:rsidR="00103042" w:rsidRDefault="00DF2B22" w:rsidP="00103042">
      <w:pPr>
        <w:bidi/>
        <w:rPr>
          <w:sz w:val="32"/>
          <w:szCs w:val="32"/>
          <w:rtl/>
        </w:rPr>
      </w:pPr>
      <w:r w:rsidRPr="00DF2B22">
        <w:rPr>
          <w:rFonts w:hint="cs"/>
          <w:sz w:val="32"/>
          <w:szCs w:val="32"/>
          <w:rtl/>
        </w:rPr>
        <w:t>زمان های ارسال در زور سشنبه ساعت 12:39</w:t>
      </w:r>
      <w:r w:rsidR="00103042">
        <w:rPr>
          <w:rFonts w:hint="cs"/>
          <w:sz w:val="32"/>
          <w:szCs w:val="32"/>
          <w:rtl/>
        </w:rPr>
        <w:t>:50</w:t>
      </w:r>
      <w:r w:rsidRPr="00DF2B22">
        <w:rPr>
          <w:rFonts w:hint="cs"/>
          <w:sz w:val="32"/>
          <w:szCs w:val="32"/>
          <w:rtl/>
        </w:rPr>
        <w:t xml:space="preserve"> شروع شده اند.</w:t>
      </w:r>
      <w:r w:rsidR="00103042">
        <w:rPr>
          <w:rFonts w:hint="cs"/>
          <w:sz w:val="32"/>
          <w:szCs w:val="32"/>
          <w:rtl/>
        </w:rPr>
        <w:t xml:space="preserve"> و به فواضل 10 ثانیه در زمان های</w:t>
      </w:r>
    </w:p>
    <w:p w14:paraId="60E0E286" w14:textId="18289065" w:rsidR="00103042" w:rsidRPr="00103042" w:rsidRDefault="00103042" w:rsidP="00103042">
      <w:pPr>
        <w:bidi/>
        <w:rPr>
          <w:sz w:val="32"/>
          <w:szCs w:val="32"/>
        </w:rPr>
      </w:pPr>
      <w:r>
        <w:rPr>
          <w:rFonts w:hint="cs"/>
          <w:sz w:val="32"/>
          <w:szCs w:val="32"/>
          <w:rtl/>
        </w:rPr>
        <w:t xml:space="preserve"> </w:t>
      </w:r>
      <w:r w:rsidRPr="00103042">
        <w:rPr>
          <w:rFonts w:cs="Arial"/>
          <w:sz w:val="32"/>
          <w:szCs w:val="32"/>
          <w:rtl/>
        </w:rPr>
        <w:t>12.39:50</w:t>
      </w:r>
    </w:p>
    <w:p w14:paraId="2E5F0EF7" w14:textId="77777777" w:rsidR="00103042" w:rsidRPr="00103042" w:rsidRDefault="00103042" w:rsidP="00103042">
      <w:pPr>
        <w:bidi/>
        <w:rPr>
          <w:sz w:val="32"/>
          <w:szCs w:val="32"/>
        </w:rPr>
      </w:pPr>
      <w:r w:rsidRPr="00103042">
        <w:rPr>
          <w:rFonts w:cs="Arial"/>
          <w:sz w:val="32"/>
          <w:szCs w:val="32"/>
          <w:rtl/>
        </w:rPr>
        <w:t>12.40:0</w:t>
      </w:r>
    </w:p>
    <w:p w14:paraId="0FCDDCDF" w14:textId="77777777" w:rsidR="00103042" w:rsidRPr="00103042" w:rsidRDefault="00103042" w:rsidP="00103042">
      <w:pPr>
        <w:bidi/>
        <w:rPr>
          <w:sz w:val="32"/>
          <w:szCs w:val="32"/>
        </w:rPr>
      </w:pPr>
      <w:r w:rsidRPr="00103042">
        <w:rPr>
          <w:rFonts w:cs="Arial"/>
          <w:sz w:val="32"/>
          <w:szCs w:val="32"/>
          <w:rtl/>
        </w:rPr>
        <w:t>12.40:10</w:t>
      </w:r>
    </w:p>
    <w:p w14:paraId="679F00E5" w14:textId="77777777" w:rsidR="00103042" w:rsidRPr="00103042" w:rsidRDefault="00103042" w:rsidP="00103042">
      <w:pPr>
        <w:bidi/>
        <w:rPr>
          <w:sz w:val="32"/>
          <w:szCs w:val="32"/>
        </w:rPr>
      </w:pPr>
      <w:r w:rsidRPr="00103042">
        <w:rPr>
          <w:rFonts w:cs="Arial"/>
          <w:sz w:val="32"/>
          <w:szCs w:val="32"/>
          <w:rtl/>
        </w:rPr>
        <w:t>12.40:20</w:t>
      </w:r>
    </w:p>
    <w:p w14:paraId="59F23FA2" w14:textId="77777777" w:rsidR="00103042" w:rsidRPr="00103042" w:rsidRDefault="00103042" w:rsidP="00103042">
      <w:pPr>
        <w:bidi/>
        <w:rPr>
          <w:sz w:val="32"/>
          <w:szCs w:val="32"/>
        </w:rPr>
      </w:pPr>
      <w:r w:rsidRPr="00103042">
        <w:rPr>
          <w:rFonts w:cs="Arial"/>
          <w:sz w:val="32"/>
          <w:szCs w:val="32"/>
          <w:rtl/>
        </w:rPr>
        <w:t>12.40:30</w:t>
      </w:r>
    </w:p>
    <w:p w14:paraId="3D802004" w14:textId="77777777" w:rsidR="00103042" w:rsidRPr="00103042" w:rsidRDefault="00103042" w:rsidP="00103042">
      <w:pPr>
        <w:bidi/>
        <w:rPr>
          <w:sz w:val="32"/>
          <w:szCs w:val="32"/>
        </w:rPr>
      </w:pPr>
      <w:r w:rsidRPr="00103042">
        <w:rPr>
          <w:rFonts w:cs="Arial"/>
          <w:sz w:val="32"/>
          <w:szCs w:val="32"/>
          <w:rtl/>
        </w:rPr>
        <w:t>12.40:40</w:t>
      </w:r>
    </w:p>
    <w:p w14:paraId="7758FE16" w14:textId="77777777" w:rsidR="00103042" w:rsidRPr="00103042" w:rsidRDefault="00103042" w:rsidP="00103042">
      <w:pPr>
        <w:bidi/>
        <w:rPr>
          <w:sz w:val="32"/>
          <w:szCs w:val="32"/>
        </w:rPr>
      </w:pPr>
      <w:r w:rsidRPr="00103042">
        <w:rPr>
          <w:rFonts w:cs="Arial"/>
          <w:sz w:val="32"/>
          <w:szCs w:val="32"/>
          <w:rtl/>
        </w:rPr>
        <w:t>12.40:50</w:t>
      </w:r>
    </w:p>
    <w:p w14:paraId="2C187A85" w14:textId="77777777" w:rsidR="00103042" w:rsidRPr="00103042" w:rsidRDefault="00103042" w:rsidP="00103042">
      <w:pPr>
        <w:bidi/>
        <w:rPr>
          <w:sz w:val="32"/>
          <w:szCs w:val="32"/>
        </w:rPr>
      </w:pPr>
      <w:r w:rsidRPr="00103042">
        <w:rPr>
          <w:rFonts w:cs="Arial"/>
          <w:sz w:val="32"/>
          <w:szCs w:val="32"/>
          <w:rtl/>
        </w:rPr>
        <w:t>12.50:0</w:t>
      </w:r>
    </w:p>
    <w:p w14:paraId="422102C7" w14:textId="77777777" w:rsidR="00103042" w:rsidRPr="00103042" w:rsidRDefault="00103042" w:rsidP="00103042">
      <w:pPr>
        <w:bidi/>
        <w:rPr>
          <w:sz w:val="32"/>
          <w:szCs w:val="32"/>
        </w:rPr>
      </w:pPr>
      <w:r w:rsidRPr="00103042">
        <w:rPr>
          <w:rFonts w:cs="Arial"/>
          <w:sz w:val="32"/>
          <w:szCs w:val="32"/>
          <w:rtl/>
        </w:rPr>
        <w:t>12.50:10</w:t>
      </w:r>
    </w:p>
    <w:p w14:paraId="29AB8442" w14:textId="73DA4639" w:rsidR="00DF2B22" w:rsidRDefault="00103042" w:rsidP="00103042">
      <w:pPr>
        <w:bidi/>
        <w:rPr>
          <w:rFonts w:cs="Arial"/>
          <w:sz w:val="32"/>
          <w:szCs w:val="32"/>
          <w:rtl/>
        </w:rPr>
      </w:pPr>
      <w:r w:rsidRPr="00103042">
        <w:rPr>
          <w:rFonts w:cs="Arial"/>
          <w:sz w:val="32"/>
          <w:szCs w:val="32"/>
          <w:rtl/>
        </w:rPr>
        <w:t>12.50:20</w:t>
      </w:r>
    </w:p>
    <w:p w14:paraId="17C5013B" w14:textId="5B906012" w:rsidR="00103042" w:rsidRDefault="00103042" w:rsidP="00103042">
      <w:pPr>
        <w:bidi/>
        <w:rPr>
          <w:rFonts w:cs="Arial"/>
          <w:sz w:val="32"/>
          <w:szCs w:val="32"/>
          <w:rtl/>
        </w:rPr>
      </w:pPr>
      <w:r>
        <w:rPr>
          <w:rFonts w:cs="Arial" w:hint="cs"/>
          <w:sz w:val="32"/>
          <w:szCs w:val="32"/>
          <w:rtl/>
        </w:rPr>
        <w:t>اطلاعات به سرور فرستاده شده اند.</w:t>
      </w:r>
    </w:p>
    <w:p w14:paraId="4CC28361" w14:textId="48271F8B" w:rsidR="00103042" w:rsidRDefault="00103042" w:rsidP="00103042">
      <w:pPr>
        <w:bidi/>
        <w:rPr>
          <w:rFonts w:cs="Arial"/>
          <w:sz w:val="32"/>
          <w:szCs w:val="32"/>
          <w:rtl/>
        </w:rPr>
      </w:pPr>
      <w:r>
        <w:rPr>
          <w:rFonts w:cs="Arial" w:hint="cs"/>
          <w:sz w:val="32"/>
          <w:szCs w:val="32"/>
          <w:rtl/>
        </w:rPr>
        <w:t>کد آن به صورت زیر است:</w:t>
      </w:r>
    </w:p>
    <w:p w14:paraId="41EDC015" w14:textId="47D687E0" w:rsidR="00103042" w:rsidRDefault="00103042" w:rsidP="00103042">
      <w:pPr>
        <w:bidi/>
        <w:rPr>
          <w:sz w:val="32"/>
          <w:szCs w:val="32"/>
          <w:rtl/>
        </w:rPr>
      </w:pPr>
      <w:r>
        <w:rPr>
          <w:noProof/>
        </w:rPr>
        <w:drawing>
          <wp:inline distT="0" distB="0" distL="0" distR="0" wp14:anchorId="5CEA1374" wp14:editId="2ACA5F3A">
            <wp:extent cx="5943600" cy="247586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77026" w14:textId="30731AAE" w:rsidR="00103042" w:rsidRDefault="00103042" w:rsidP="00103042">
      <w:pPr>
        <w:bidi/>
        <w:rPr>
          <w:sz w:val="32"/>
          <w:szCs w:val="32"/>
          <w:rtl/>
        </w:rPr>
      </w:pPr>
      <w:r>
        <w:rPr>
          <w:noProof/>
        </w:rPr>
        <w:lastRenderedPageBreak/>
        <w:drawing>
          <wp:inline distT="0" distB="0" distL="0" distR="0" wp14:anchorId="6A56425D" wp14:editId="6943B518">
            <wp:extent cx="5486400" cy="784860"/>
            <wp:effectExtent l="0" t="19050" r="76200" b="53340"/>
            <wp:docPr id="7" name="Diagram 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9" r:lo="rId20" r:qs="rId21" r:cs="rId22"/>
              </a:graphicData>
            </a:graphic>
          </wp:inline>
        </w:drawing>
      </w:r>
    </w:p>
    <w:p w14:paraId="4AD358AE" w14:textId="2B0C3C39" w:rsidR="00103042" w:rsidRDefault="00103042" w:rsidP="00103042">
      <w:pPr>
        <w:bidi/>
        <w:rPr>
          <w:sz w:val="32"/>
          <w:szCs w:val="32"/>
          <w:rtl/>
        </w:rPr>
      </w:pPr>
      <w:r>
        <w:rPr>
          <w:rFonts w:hint="cs"/>
          <w:sz w:val="32"/>
          <w:szCs w:val="32"/>
          <w:rtl/>
        </w:rPr>
        <w:t>در این قسمت می خواهیم یک جمله را که مربوط به گروه خودمان است گرفته و آن را به حروف بزرگ تبدیل کنیم.</w:t>
      </w:r>
    </w:p>
    <w:p w14:paraId="0F6F2DED" w14:textId="3D458F10" w:rsidR="00103042" w:rsidRDefault="00103042" w:rsidP="00103042">
      <w:pPr>
        <w:bidi/>
        <w:rPr>
          <w:sz w:val="32"/>
          <w:szCs w:val="32"/>
          <w:rtl/>
          <w:lang w:bidi="fa-IR"/>
        </w:rPr>
      </w:pPr>
      <w:r>
        <w:rPr>
          <w:rFonts w:hint="cs"/>
          <w:sz w:val="32"/>
          <w:szCs w:val="32"/>
          <w:rtl/>
        </w:rPr>
        <w:t xml:space="preserve">جمله گروه ما که توسط پسورد در مرحله یک گرفته شد با </w:t>
      </w:r>
      <w:r>
        <w:rPr>
          <w:sz w:val="32"/>
          <w:szCs w:val="32"/>
        </w:rPr>
        <w:t xml:space="preserve">Tomorrow is the first .. </w:t>
      </w:r>
      <w:r>
        <w:rPr>
          <w:rFonts w:hint="cs"/>
          <w:sz w:val="32"/>
          <w:szCs w:val="32"/>
          <w:rtl/>
          <w:lang w:bidi="fa-IR"/>
        </w:rPr>
        <w:t xml:space="preserve"> شروع شده بود که آن را به حروف بزرگ تبدیل و دوباره به سرور ارسال کردیم.</w:t>
      </w:r>
    </w:p>
    <w:p w14:paraId="308E37AC" w14:textId="62107752" w:rsidR="00103042" w:rsidRDefault="00103042" w:rsidP="00103042">
      <w:pPr>
        <w:bidi/>
        <w:rPr>
          <w:sz w:val="32"/>
          <w:szCs w:val="32"/>
          <w:rtl/>
          <w:lang w:bidi="fa-IR"/>
        </w:rPr>
      </w:pPr>
      <w:r>
        <w:rPr>
          <w:rFonts w:hint="cs"/>
          <w:sz w:val="32"/>
          <w:szCs w:val="32"/>
          <w:rtl/>
          <w:lang w:bidi="fa-IR"/>
        </w:rPr>
        <w:t xml:space="preserve">زمان ارسال گروه ما روز </w:t>
      </w:r>
      <w:proofErr w:type="spellStart"/>
      <w:r>
        <w:rPr>
          <w:rFonts w:hint="cs"/>
          <w:sz w:val="32"/>
          <w:szCs w:val="32"/>
          <w:rtl/>
          <w:lang w:bidi="fa-IR"/>
        </w:rPr>
        <w:t>سشنبه</w:t>
      </w:r>
      <w:proofErr w:type="spellEnd"/>
      <w:r>
        <w:rPr>
          <w:rFonts w:hint="cs"/>
          <w:sz w:val="32"/>
          <w:szCs w:val="32"/>
          <w:rtl/>
          <w:lang w:bidi="fa-IR"/>
        </w:rPr>
        <w:t xml:space="preserve"> ساعت 1:40:10</w:t>
      </w:r>
      <w:r>
        <w:rPr>
          <w:sz w:val="32"/>
          <w:szCs w:val="32"/>
          <w:lang w:bidi="fa-IR"/>
        </w:rPr>
        <w:t xml:space="preserve"> </w:t>
      </w:r>
      <w:r>
        <w:rPr>
          <w:rFonts w:hint="cs"/>
          <w:sz w:val="32"/>
          <w:szCs w:val="32"/>
          <w:rtl/>
          <w:lang w:bidi="fa-IR"/>
        </w:rPr>
        <w:t xml:space="preserve"> بوده است.</w:t>
      </w:r>
    </w:p>
    <w:p w14:paraId="2CBE7568" w14:textId="21AAF0D9" w:rsidR="00103042" w:rsidRDefault="00103042" w:rsidP="00103042">
      <w:pPr>
        <w:bidi/>
        <w:rPr>
          <w:sz w:val="32"/>
          <w:szCs w:val="32"/>
          <w:rtl/>
          <w:lang w:bidi="fa-IR"/>
        </w:rPr>
      </w:pPr>
    </w:p>
    <w:p w14:paraId="35E6750C" w14:textId="65922076" w:rsidR="00103042" w:rsidRDefault="00103042" w:rsidP="00103042">
      <w:pPr>
        <w:bidi/>
        <w:rPr>
          <w:sz w:val="32"/>
          <w:szCs w:val="32"/>
          <w:rtl/>
          <w:lang w:bidi="fa-IR"/>
        </w:rPr>
      </w:pPr>
      <w:r>
        <w:rPr>
          <w:rFonts w:hint="cs"/>
          <w:sz w:val="32"/>
          <w:szCs w:val="32"/>
          <w:rtl/>
          <w:lang w:bidi="fa-IR"/>
        </w:rPr>
        <w:t>کد آن به شکل زیر است:</w:t>
      </w:r>
    </w:p>
    <w:p w14:paraId="638AABAE" w14:textId="4B4B913E" w:rsidR="00103042" w:rsidRPr="00DF2B22" w:rsidRDefault="00103042" w:rsidP="00103042">
      <w:pPr>
        <w:bidi/>
        <w:rPr>
          <w:rFonts w:hint="cs"/>
          <w:sz w:val="32"/>
          <w:szCs w:val="32"/>
          <w:rtl/>
          <w:lang w:bidi="fa-IR"/>
        </w:rPr>
      </w:pPr>
      <w:r>
        <w:rPr>
          <w:noProof/>
        </w:rPr>
        <w:drawing>
          <wp:inline distT="0" distB="0" distL="0" distR="0" wp14:anchorId="2D0FCBE5" wp14:editId="1B517E25">
            <wp:extent cx="5343525" cy="489966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489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03042" w:rsidRPr="00DF2B22">
      <w:head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63695A" w14:textId="77777777" w:rsidR="00C17260" w:rsidRDefault="00C17260" w:rsidP="00DF2B22">
      <w:pPr>
        <w:spacing w:after="0"/>
      </w:pPr>
      <w:r>
        <w:separator/>
      </w:r>
    </w:p>
  </w:endnote>
  <w:endnote w:type="continuationSeparator" w:id="0">
    <w:p w14:paraId="14743D36" w14:textId="77777777" w:rsidR="00C17260" w:rsidRDefault="00C17260" w:rsidP="00DF2B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2141A3" w14:textId="77777777" w:rsidR="00C17260" w:rsidRDefault="00C17260" w:rsidP="00DF2B22">
      <w:pPr>
        <w:spacing w:after="0"/>
      </w:pPr>
      <w:r>
        <w:separator/>
      </w:r>
    </w:p>
  </w:footnote>
  <w:footnote w:type="continuationSeparator" w:id="0">
    <w:p w14:paraId="783A616A" w14:textId="77777777" w:rsidR="00C17260" w:rsidRDefault="00C17260" w:rsidP="00DF2B2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18B70D" w14:textId="11D3811D" w:rsidR="00DF2B22" w:rsidRDefault="00DF2B22">
    <w:pPr>
      <w:pStyle w:val="Header"/>
    </w:pPr>
    <w:r>
      <w:t>Soheil Shirvani</w:t>
    </w:r>
    <w:r>
      <w:tab/>
      <w:t>Reza Hossieni</w:t>
    </w:r>
    <w:r>
      <w:tab/>
      <w:t>Anita Ghandehari</w:t>
    </w:r>
  </w:p>
  <w:p w14:paraId="7A0CDD52" w14:textId="4735C621" w:rsidR="00DF2B22" w:rsidRDefault="00DF2B22">
    <w:pPr>
      <w:pStyle w:val="Header"/>
    </w:pPr>
    <w:r>
      <w:t>810195416</w:t>
    </w:r>
    <w:r>
      <w:tab/>
      <w:t>810195596</w:t>
    </w:r>
    <w:r>
      <w:tab/>
      <w:t>81019553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NzM0MzO3tDAyNDdS0lEKTi0uzszPAykwrAUAFXPmNiwAAAA="/>
  </w:docVars>
  <w:rsids>
    <w:rsidRoot w:val="009B2512"/>
    <w:rsid w:val="000A5ED5"/>
    <w:rsid w:val="00103042"/>
    <w:rsid w:val="004A5377"/>
    <w:rsid w:val="00610F83"/>
    <w:rsid w:val="00883BA2"/>
    <w:rsid w:val="009B2512"/>
    <w:rsid w:val="00A56CB0"/>
    <w:rsid w:val="00C17260"/>
    <w:rsid w:val="00DF2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006AF"/>
  <w15:chartTrackingRefBased/>
  <w15:docId w15:val="{B1A3115A-1394-49D3-B238-513593B7B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3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53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F2B2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F2B22"/>
  </w:style>
  <w:style w:type="paragraph" w:styleId="Footer">
    <w:name w:val="footer"/>
    <w:basedOn w:val="Normal"/>
    <w:link w:val="FooterChar"/>
    <w:uiPriority w:val="99"/>
    <w:unhideWhenUsed/>
    <w:rsid w:val="00DF2B2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F2B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Data" Target="diagrams/data2.xml"/><Relationship Id="rId18" Type="http://schemas.openxmlformats.org/officeDocument/2006/relationships/image" Target="media/image3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diagramQuickStyle" Target="diagrams/quickStyle3.xml"/><Relationship Id="rId7" Type="http://schemas.openxmlformats.org/officeDocument/2006/relationships/diagramLayout" Target="diagrams/layout1.xml"/><Relationship Id="rId12" Type="http://schemas.openxmlformats.org/officeDocument/2006/relationships/image" Target="media/image2.png"/><Relationship Id="rId17" Type="http://schemas.microsoft.com/office/2007/relationships/diagramDrawing" Target="diagrams/drawing2.xml"/><Relationship Id="rId25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diagramColors" Target="diagrams/colors2.xml"/><Relationship Id="rId20" Type="http://schemas.openxmlformats.org/officeDocument/2006/relationships/diagramLayout" Target="diagrams/layout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image" Target="media/image1.png"/><Relationship Id="rId24" Type="http://schemas.openxmlformats.org/officeDocument/2006/relationships/image" Target="media/image4.png"/><Relationship Id="rId5" Type="http://schemas.openxmlformats.org/officeDocument/2006/relationships/endnotes" Target="endnotes.xml"/><Relationship Id="rId15" Type="http://schemas.openxmlformats.org/officeDocument/2006/relationships/diagramQuickStyle" Target="diagrams/quickStyle2.xml"/><Relationship Id="rId23" Type="http://schemas.microsoft.com/office/2007/relationships/diagramDrawing" Target="diagrams/drawing3.xml"/><Relationship Id="rId10" Type="http://schemas.microsoft.com/office/2007/relationships/diagramDrawing" Target="diagrams/drawing1.xml"/><Relationship Id="rId19" Type="http://schemas.openxmlformats.org/officeDocument/2006/relationships/diagramData" Target="diagrams/data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Layout" Target="diagrams/layout2.xml"/><Relationship Id="rId22" Type="http://schemas.openxmlformats.org/officeDocument/2006/relationships/diagramColors" Target="diagrams/colors3.xml"/><Relationship Id="rId27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CDBA170-B548-4C4B-B6C2-86FE1A6705A5}" type="doc">
      <dgm:prSet loTypeId="urn:microsoft.com/office/officeart/2005/8/layout/vList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9C00DCBF-10D5-4F84-AA13-1FD28B978E0A}">
      <dgm:prSet phldrT="[Text]"/>
      <dgm:spPr/>
      <dgm:t>
        <a:bodyPr/>
        <a:lstStyle/>
        <a:p>
          <a:pPr rtl="1"/>
          <a:r>
            <a:rPr lang="fa-IR"/>
            <a:t>قسمت 1:</a:t>
          </a:r>
        </a:p>
      </dgm:t>
    </dgm:pt>
    <dgm:pt modelId="{1D263F0A-D96F-4DEB-ACFF-E6AA43C02506}" type="parTrans" cxnId="{C2D6DEAB-04AF-4037-AFC9-92F92BAF1803}">
      <dgm:prSet/>
      <dgm:spPr/>
      <dgm:t>
        <a:bodyPr/>
        <a:lstStyle/>
        <a:p>
          <a:endParaRPr lang="en-US"/>
        </a:p>
      </dgm:t>
    </dgm:pt>
    <dgm:pt modelId="{E3111CAF-EC62-4ACC-B86A-C8F2EE87BCC9}" type="sibTrans" cxnId="{C2D6DEAB-04AF-4037-AFC9-92F92BAF1803}">
      <dgm:prSet/>
      <dgm:spPr/>
      <dgm:t>
        <a:bodyPr/>
        <a:lstStyle/>
        <a:p>
          <a:endParaRPr lang="en-US"/>
        </a:p>
      </dgm:t>
    </dgm:pt>
    <dgm:pt modelId="{A1B3E04E-AD98-4E27-902B-AFBC39A272A7}" type="pres">
      <dgm:prSet presAssocID="{1CDBA170-B548-4C4B-B6C2-86FE1A6705A5}" presName="linear" presStyleCnt="0">
        <dgm:presLayoutVars>
          <dgm:animLvl val="lvl"/>
          <dgm:resizeHandles val="exact"/>
        </dgm:presLayoutVars>
      </dgm:prSet>
      <dgm:spPr/>
    </dgm:pt>
    <dgm:pt modelId="{2B809769-19EB-4B45-A5EF-43E846468B2C}" type="pres">
      <dgm:prSet presAssocID="{9C00DCBF-10D5-4F84-AA13-1FD28B978E0A}" presName="parentText" presStyleLbl="node1" presStyleIdx="0" presStyleCnt="1">
        <dgm:presLayoutVars>
          <dgm:chMax val="0"/>
          <dgm:bulletEnabled val="1"/>
        </dgm:presLayoutVars>
      </dgm:prSet>
      <dgm:spPr/>
    </dgm:pt>
  </dgm:ptLst>
  <dgm:cxnLst>
    <dgm:cxn modelId="{72DB9E2A-0595-455B-9106-E2867F08FC43}" type="presOf" srcId="{1CDBA170-B548-4C4B-B6C2-86FE1A6705A5}" destId="{A1B3E04E-AD98-4E27-902B-AFBC39A272A7}" srcOrd="0" destOrd="0" presId="urn:microsoft.com/office/officeart/2005/8/layout/vList2"/>
    <dgm:cxn modelId="{E4C3DE87-B882-4E01-BDA5-12EAC7F356EE}" type="presOf" srcId="{9C00DCBF-10D5-4F84-AA13-1FD28B978E0A}" destId="{2B809769-19EB-4B45-A5EF-43E846468B2C}" srcOrd="0" destOrd="0" presId="urn:microsoft.com/office/officeart/2005/8/layout/vList2"/>
    <dgm:cxn modelId="{C2D6DEAB-04AF-4037-AFC9-92F92BAF1803}" srcId="{1CDBA170-B548-4C4B-B6C2-86FE1A6705A5}" destId="{9C00DCBF-10D5-4F84-AA13-1FD28B978E0A}" srcOrd="0" destOrd="0" parTransId="{1D263F0A-D96F-4DEB-ACFF-E6AA43C02506}" sibTransId="{E3111CAF-EC62-4ACC-B86A-C8F2EE87BCC9}"/>
    <dgm:cxn modelId="{691AE33E-75E3-4EDD-8E3C-D0ADE90916C8}" type="presParOf" srcId="{A1B3E04E-AD98-4E27-902B-AFBC39A272A7}" destId="{2B809769-19EB-4B45-A5EF-43E846468B2C}" srcOrd="0" destOrd="0" presId="urn:microsoft.com/office/officeart/2005/8/layout/vList2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CDBA170-B548-4C4B-B6C2-86FE1A6705A5}" type="doc">
      <dgm:prSet loTypeId="urn:microsoft.com/office/officeart/2005/8/layout/vList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9C00DCBF-10D5-4F84-AA13-1FD28B978E0A}">
      <dgm:prSet phldrT="[Text]"/>
      <dgm:spPr/>
      <dgm:t>
        <a:bodyPr/>
        <a:lstStyle/>
        <a:p>
          <a:pPr rtl="1"/>
          <a:r>
            <a:rPr lang="fa-IR"/>
            <a:t>قسمت 2:</a:t>
          </a:r>
        </a:p>
      </dgm:t>
    </dgm:pt>
    <dgm:pt modelId="{1D263F0A-D96F-4DEB-ACFF-E6AA43C02506}" type="parTrans" cxnId="{C2D6DEAB-04AF-4037-AFC9-92F92BAF1803}">
      <dgm:prSet/>
      <dgm:spPr/>
      <dgm:t>
        <a:bodyPr/>
        <a:lstStyle/>
        <a:p>
          <a:endParaRPr lang="en-US"/>
        </a:p>
      </dgm:t>
    </dgm:pt>
    <dgm:pt modelId="{E3111CAF-EC62-4ACC-B86A-C8F2EE87BCC9}" type="sibTrans" cxnId="{C2D6DEAB-04AF-4037-AFC9-92F92BAF1803}">
      <dgm:prSet/>
      <dgm:spPr/>
      <dgm:t>
        <a:bodyPr/>
        <a:lstStyle/>
        <a:p>
          <a:endParaRPr lang="en-US"/>
        </a:p>
      </dgm:t>
    </dgm:pt>
    <dgm:pt modelId="{A1B3E04E-AD98-4E27-902B-AFBC39A272A7}" type="pres">
      <dgm:prSet presAssocID="{1CDBA170-B548-4C4B-B6C2-86FE1A6705A5}" presName="linear" presStyleCnt="0">
        <dgm:presLayoutVars>
          <dgm:animLvl val="lvl"/>
          <dgm:resizeHandles val="exact"/>
        </dgm:presLayoutVars>
      </dgm:prSet>
      <dgm:spPr/>
    </dgm:pt>
    <dgm:pt modelId="{2B809769-19EB-4B45-A5EF-43E846468B2C}" type="pres">
      <dgm:prSet presAssocID="{9C00DCBF-10D5-4F84-AA13-1FD28B978E0A}" presName="parentText" presStyleLbl="node1" presStyleIdx="0" presStyleCnt="1">
        <dgm:presLayoutVars>
          <dgm:chMax val="0"/>
          <dgm:bulletEnabled val="1"/>
        </dgm:presLayoutVars>
      </dgm:prSet>
      <dgm:spPr/>
    </dgm:pt>
  </dgm:ptLst>
  <dgm:cxnLst>
    <dgm:cxn modelId="{72DB9E2A-0595-455B-9106-E2867F08FC43}" type="presOf" srcId="{1CDBA170-B548-4C4B-B6C2-86FE1A6705A5}" destId="{A1B3E04E-AD98-4E27-902B-AFBC39A272A7}" srcOrd="0" destOrd="0" presId="urn:microsoft.com/office/officeart/2005/8/layout/vList2"/>
    <dgm:cxn modelId="{E4C3DE87-B882-4E01-BDA5-12EAC7F356EE}" type="presOf" srcId="{9C00DCBF-10D5-4F84-AA13-1FD28B978E0A}" destId="{2B809769-19EB-4B45-A5EF-43E846468B2C}" srcOrd="0" destOrd="0" presId="urn:microsoft.com/office/officeart/2005/8/layout/vList2"/>
    <dgm:cxn modelId="{C2D6DEAB-04AF-4037-AFC9-92F92BAF1803}" srcId="{1CDBA170-B548-4C4B-B6C2-86FE1A6705A5}" destId="{9C00DCBF-10D5-4F84-AA13-1FD28B978E0A}" srcOrd="0" destOrd="0" parTransId="{1D263F0A-D96F-4DEB-ACFF-E6AA43C02506}" sibTransId="{E3111CAF-EC62-4ACC-B86A-C8F2EE87BCC9}"/>
    <dgm:cxn modelId="{691AE33E-75E3-4EDD-8E3C-D0ADE90916C8}" type="presParOf" srcId="{A1B3E04E-AD98-4E27-902B-AFBC39A272A7}" destId="{2B809769-19EB-4B45-A5EF-43E846468B2C}" srcOrd="0" destOrd="0" presId="urn:microsoft.com/office/officeart/2005/8/layout/vList2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CDBA170-B548-4C4B-B6C2-86FE1A6705A5}" type="doc">
      <dgm:prSet loTypeId="urn:microsoft.com/office/officeart/2005/8/layout/vList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9C00DCBF-10D5-4F84-AA13-1FD28B978E0A}">
      <dgm:prSet phldrT="[Text]"/>
      <dgm:spPr/>
      <dgm:t>
        <a:bodyPr/>
        <a:lstStyle/>
        <a:p>
          <a:pPr rtl="1"/>
          <a:r>
            <a:rPr lang="fa-IR"/>
            <a:t>قسمت 3:</a:t>
          </a:r>
        </a:p>
      </dgm:t>
    </dgm:pt>
    <dgm:pt modelId="{1D263F0A-D96F-4DEB-ACFF-E6AA43C02506}" type="parTrans" cxnId="{C2D6DEAB-04AF-4037-AFC9-92F92BAF1803}">
      <dgm:prSet/>
      <dgm:spPr/>
      <dgm:t>
        <a:bodyPr/>
        <a:lstStyle/>
        <a:p>
          <a:endParaRPr lang="en-US"/>
        </a:p>
      </dgm:t>
    </dgm:pt>
    <dgm:pt modelId="{E3111CAF-EC62-4ACC-B86A-C8F2EE87BCC9}" type="sibTrans" cxnId="{C2D6DEAB-04AF-4037-AFC9-92F92BAF1803}">
      <dgm:prSet/>
      <dgm:spPr/>
      <dgm:t>
        <a:bodyPr/>
        <a:lstStyle/>
        <a:p>
          <a:endParaRPr lang="en-US"/>
        </a:p>
      </dgm:t>
    </dgm:pt>
    <dgm:pt modelId="{A1B3E04E-AD98-4E27-902B-AFBC39A272A7}" type="pres">
      <dgm:prSet presAssocID="{1CDBA170-B548-4C4B-B6C2-86FE1A6705A5}" presName="linear" presStyleCnt="0">
        <dgm:presLayoutVars>
          <dgm:animLvl val="lvl"/>
          <dgm:resizeHandles val="exact"/>
        </dgm:presLayoutVars>
      </dgm:prSet>
      <dgm:spPr/>
    </dgm:pt>
    <dgm:pt modelId="{2B809769-19EB-4B45-A5EF-43E846468B2C}" type="pres">
      <dgm:prSet presAssocID="{9C00DCBF-10D5-4F84-AA13-1FD28B978E0A}" presName="parentText" presStyleLbl="node1" presStyleIdx="0" presStyleCnt="1">
        <dgm:presLayoutVars>
          <dgm:chMax val="0"/>
          <dgm:bulletEnabled val="1"/>
        </dgm:presLayoutVars>
      </dgm:prSet>
      <dgm:spPr/>
    </dgm:pt>
  </dgm:ptLst>
  <dgm:cxnLst>
    <dgm:cxn modelId="{72DB9E2A-0595-455B-9106-E2867F08FC43}" type="presOf" srcId="{1CDBA170-B548-4C4B-B6C2-86FE1A6705A5}" destId="{A1B3E04E-AD98-4E27-902B-AFBC39A272A7}" srcOrd="0" destOrd="0" presId="urn:microsoft.com/office/officeart/2005/8/layout/vList2"/>
    <dgm:cxn modelId="{E4C3DE87-B882-4E01-BDA5-12EAC7F356EE}" type="presOf" srcId="{9C00DCBF-10D5-4F84-AA13-1FD28B978E0A}" destId="{2B809769-19EB-4B45-A5EF-43E846468B2C}" srcOrd="0" destOrd="0" presId="urn:microsoft.com/office/officeart/2005/8/layout/vList2"/>
    <dgm:cxn modelId="{C2D6DEAB-04AF-4037-AFC9-92F92BAF1803}" srcId="{1CDBA170-B548-4C4B-B6C2-86FE1A6705A5}" destId="{9C00DCBF-10D5-4F84-AA13-1FD28B978E0A}" srcOrd="0" destOrd="0" parTransId="{1D263F0A-D96F-4DEB-ACFF-E6AA43C02506}" sibTransId="{E3111CAF-EC62-4ACC-B86A-C8F2EE87BCC9}"/>
    <dgm:cxn modelId="{691AE33E-75E3-4EDD-8E3C-D0ADE90916C8}" type="presParOf" srcId="{A1B3E04E-AD98-4E27-902B-AFBC39A272A7}" destId="{2B809769-19EB-4B45-A5EF-43E846468B2C}" srcOrd="0" destOrd="0" presId="urn:microsoft.com/office/officeart/2005/8/layout/vList2"/>
  </dgm:cxnLst>
  <dgm:bg/>
  <dgm:whole/>
  <dgm:extLst>
    <a:ext uri="http://schemas.microsoft.com/office/drawing/2008/diagram">
      <dsp:dataModelExt xmlns:dsp="http://schemas.microsoft.com/office/drawing/2008/diagram" relId="rId2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B809769-19EB-4B45-A5EF-43E846468B2C}">
      <dsp:nvSpPr>
        <dsp:cNvPr id="0" name=""/>
        <dsp:cNvSpPr/>
      </dsp:nvSpPr>
      <dsp:spPr>
        <a:xfrm>
          <a:off x="0" y="6329"/>
          <a:ext cx="5486400" cy="77220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5875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5730" tIns="125730" rIns="125730" bIns="125730" numCol="1" spcCol="1270" anchor="ctr" anchorCtr="0">
          <a:noAutofit/>
        </a:bodyPr>
        <a:lstStyle/>
        <a:p>
          <a:pPr marL="0" lvl="0" indent="0" algn="r" defTabSz="146685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3300" kern="1200"/>
            <a:t>قسمت 1:</a:t>
          </a:r>
        </a:p>
      </dsp:txBody>
      <dsp:txXfrm>
        <a:off x="37696" y="44025"/>
        <a:ext cx="5411008" cy="69680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B809769-19EB-4B45-A5EF-43E846468B2C}">
      <dsp:nvSpPr>
        <dsp:cNvPr id="0" name=""/>
        <dsp:cNvSpPr/>
      </dsp:nvSpPr>
      <dsp:spPr>
        <a:xfrm>
          <a:off x="0" y="6329"/>
          <a:ext cx="5486400" cy="77220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5875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5730" tIns="125730" rIns="125730" bIns="125730" numCol="1" spcCol="1270" anchor="ctr" anchorCtr="0">
          <a:noAutofit/>
        </a:bodyPr>
        <a:lstStyle/>
        <a:p>
          <a:pPr marL="0" lvl="0" indent="0" algn="r" defTabSz="146685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3300" kern="1200"/>
            <a:t>قسمت 2:</a:t>
          </a:r>
        </a:p>
      </dsp:txBody>
      <dsp:txXfrm>
        <a:off x="37696" y="44025"/>
        <a:ext cx="5411008" cy="696808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B809769-19EB-4B45-A5EF-43E846468B2C}">
      <dsp:nvSpPr>
        <dsp:cNvPr id="0" name=""/>
        <dsp:cNvSpPr/>
      </dsp:nvSpPr>
      <dsp:spPr>
        <a:xfrm>
          <a:off x="0" y="6329"/>
          <a:ext cx="5486400" cy="77220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5875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5730" tIns="125730" rIns="125730" bIns="125730" numCol="1" spcCol="1270" anchor="ctr" anchorCtr="0">
          <a:noAutofit/>
        </a:bodyPr>
        <a:lstStyle/>
        <a:p>
          <a:pPr marL="0" lvl="0" indent="0" algn="r" defTabSz="146685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3300" kern="1200"/>
            <a:t>قسمت 3:</a:t>
          </a:r>
        </a:p>
      </dsp:txBody>
      <dsp:txXfrm>
        <a:off x="37696" y="44025"/>
        <a:ext cx="5411008" cy="69680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heil shirvani</dc:creator>
  <cp:keywords/>
  <dc:description/>
  <cp:lastModifiedBy>soheil shirvani</cp:lastModifiedBy>
  <cp:revision>2</cp:revision>
  <dcterms:created xsi:type="dcterms:W3CDTF">2020-12-02T09:49:00Z</dcterms:created>
  <dcterms:modified xsi:type="dcterms:W3CDTF">2020-12-02T10:04:00Z</dcterms:modified>
</cp:coreProperties>
</file>